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urtney Nog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ur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g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4 Oakwood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urtney.noga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6341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